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ata</w:t>
      </w:r>
      <w:r>
        <w:t xml:space="preserve"> </w:t>
      </w:r>
      <w:r>
        <w:t xml:space="preserve">Scientist</w:t>
      </w:r>
      <w:r>
        <w:t xml:space="preserve"> </w:t>
      </w:r>
      <w:r>
        <w:t xml:space="preserve">in</w:t>
      </w:r>
      <w:r>
        <w:t xml:space="preserve"> </w:t>
      </w:r>
      <w:r>
        <w:t xml:space="preserve">Uganda</w:t>
      </w:r>
      <w:r>
        <w:t xml:space="preserve"> </w:t>
      </w:r>
      <w:r>
        <w:t xml:space="preserve">Kampala</w:t>
      </w:r>
    </w:p>
    <w:bookmarkStart w:id="27" w:name="X0da54e1c72758c1921efcfe9a10d0791f056ed1"/>
    <w:p>
      <w:pPr>
        <w:pStyle w:val="Heading1"/>
      </w:pPr>
      <w:r>
        <w:t xml:space="preserve">The Role of the Data Scientist in Advancing Sustainable Development: A Focus on Kampala, Uganda</w:t>
      </w:r>
    </w:p>
    <w:bookmarkStart w:id="20" w:name="abstract"/>
    <w:p>
      <w:pPr>
        <w:pStyle w:val="Heading2"/>
      </w:pPr>
      <w:r>
        <w:t xml:space="preserve">Abstract</w:t>
      </w:r>
    </w:p>
    <w:p>
      <w:pPr>
        <w:pStyle w:val="FirstParagraph"/>
      </w:pPr>
      <w:r>
        <w:t xml:space="preserve">This dissertation examines the critical and burgeoning role of the Data Scientist within the socio-economic landscape of Uganda, with specific emphasis on Kampala as the nation's primary hub for innovation. It argues that cultivating local Data Scientist talent is not merely an academic pursuit but a strategic imperative for Uganda's development trajectory. By analyzing current challenges, opportunities, and institutional frameworks in Kampala, this study demonstrates how the Data Scientist serves as a pivotal catalyst for evidence-based decision-making across key sectors including agriculture, healthcare, urban planning, and financial inclusion. The findings underscore that investing in Data Science capabilities within Kampala is fundamental to unlocking Uganda's potential as a digitally-driven economy.</w:t>
      </w:r>
    </w:p>
    <w:bookmarkEnd w:id="20"/>
    <w:bookmarkStart w:id="21" w:name="Xc607de95be44fa61a7233bafd5b141860911051"/>
    <w:p>
      <w:pPr>
        <w:pStyle w:val="Heading2"/>
      </w:pPr>
      <w:r>
        <w:t xml:space="preserve">1. Introduction: Contextualizing the Data Scientist in Kampala</w:t>
      </w:r>
    </w:p>
    <w:p>
      <w:pPr>
        <w:pStyle w:val="FirstParagraph"/>
      </w:pPr>
      <w:r>
        <w:t xml:space="preserve">Uganda, with its dynamic population growth and rapid urbanization, faces complex developmental challenges. Kampala, the bustling capital city home to over 4 million residents and a significant portion of Uganda's economic activity, is at the forefront of this transformation. The advent of mobile technology, expanding internet access (particularly through initiatives like Airtel and MTN), and the proliferation of digital data create an unprecedented opportunity for data-driven solutions. This is where the Data Scientist emerges as an indispensable professional. Unlike traditional statisticians or IT specialists, a modern Data Scientist in Kampala synthesizes domain expertise with advanced analytics, machine learning, and programming skills to extract actionable insights from vast, often messy datasets specific to Uganda's context. This dissertation positions the Data Scientist not as a foreign import but as a core local asset essential for Kampala's sustainable future.</w:t>
      </w:r>
    </w:p>
    <w:bookmarkEnd w:id="21"/>
    <w:bookmarkStart w:id="22" w:name="X3c26e8e5bc4a343306837b0775590f19afccb75"/>
    <w:p>
      <w:pPr>
        <w:pStyle w:val="Heading2"/>
      </w:pPr>
      <w:r>
        <w:t xml:space="preserve">2. The Current Landscape: Opportunities and Challenges in Kampala</w:t>
      </w:r>
    </w:p>
    <w:p>
      <w:pPr>
        <w:pStyle w:val="FirstParagraph"/>
      </w:pPr>
      <w:r>
        <w:t xml:space="preserve">Despite promising developments, the path for the Data Scientist in Uganda Kampala is marked by distinct opportunities and hurdles. On the opportunity front, sectors like agriculture (Uganda's largest employer) leverage mobile data for yield prediction; healthcare systems use patient records to forecast disease outbreaks (e.g., malaria); and Kampala's municipal authorities are exploring traffic flow analysis using smartphone geolocation data. The presence of institutions like Makerere University, Mbarara University of Science and Technology, and the Uganda Data Science Association is fostering nascent talent pools.</w:t>
      </w:r>
    </w:p>
    <w:p>
      <w:pPr>
        <w:pStyle w:val="BodyText"/>
      </w:pPr>
      <w:r>
        <w:t xml:space="preserve">However, significant challenges persist. A critical shortage of locally trained Data Scientists hinders scalability. Many positions remain unfilled or are filled by expatriates due to insufficient local capacity. Infrastructure limitations, including unreliable power supply and bandwidth constraints in certain Kampala neighborhoods, impede data processing and model deployment. Furthermore, there is often a gap between the technical skills taught in universities and the specific problem-solving needs of Kampala-based businesses (e.g., analyzing informal market dynamics or optimizing water distribution networks). The perception of data science as solely a "tech" job, rather than a strategic business enabler for Ugandan enterprises, also limits its adoption across diverse sectors within Uganda Kampala.</w:t>
      </w:r>
    </w:p>
    <w:bookmarkEnd w:id="22"/>
    <w:bookmarkStart w:id="23" w:name="X8ee71df70661d3d1df3b2a63bb06ae748951103"/>
    <w:p>
      <w:pPr>
        <w:pStyle w:val="Heading2"/>
      </w:pPr>
      <w:r>
        <w:t xml:space="preserve">3. The Data Scientist: A Catalyst for Local Problem-Solving in Uganda</w:t>
      </w:r>
    </w:p>
    <w:p>
      <w:pPr>
        <w:pStyle w:val="FirstParagraph"/>
      </w:pPr>
      <w:r>
        <w:t xml:space="preserve">The true value of the Data Scientist in Kampala lies in their ability to tackle uniquely Ugandan problems. Consider a Data Scientist working with the National Bureau of Statistics (NBS) or a local agri-tech startup: they might develop models using satellite imagery and ground-truth data to assess soil health for smallholder farmers across Central Uganda, directly impacting food security. Another example involves analyzing mobile money transaction data (ubiquitous in Kampala) to map financial inclusion gaps and design targeted interventions for underserved communities. The Data Scientist becomes the bridge between raw data streams – from public health surveys, traffic sensors, or market vendor records – and concrete policy actions or business strategies tailored for the realities of Kampala's streets and households. Their work is inherently contextual; a model trained on Nigerian data would fail in Kampala's specific socio-economic environment.</w:t>
      </w:r>
    </w:p>
    <w:bookmarkEnd w:id="23"/>
    <w:bookmarkStart w:id="24" w:name="Xc39ff6654257f7763074d2fe260f38a5720004d"/>
    <w:p>
      <w:pPr>
        <w:pStyle w:val="Heading2"/>
      </w:pPr>
      <w:r>
        <w:t xml:space="preserve">4. Recommendations: Building a Sustainable Data Science Ecosystem in Uganda Kampala</w:t>
      </w:r>
    </w:p>
    <w:p>
      <w:pPr>
        <w:pStyle w:val="FirstParagraph"/>
      </w:pPr>
      <w:r>
        <w:t xml:space="preserve">This dissertation proposes actionable strategies to cultivate the Data Scientist role within Uganda Kampala:</w:t>
      </w:r>
    </w:p>
    <w:p>
      <w:pPr>
        <w:numPr>
          <w:ilvl w:val="0"/>
          <w:numId w:val="1001"/>
        </w:numPr>
        <w:pStyle w:val="Compact"/>
      </w:pPr>
      <w:r>
        <w:rPr>
          <w:bCs/>
          <w:b/>
        </w:rPr>
        <w:t xml:space="preserve">Curriculum Reform at Ugandan Universities:</w:t>
      </w:r>
      <w:r>
        <w:t xml:space="preserve"> </w:t>
      </w:r>
      <w:r>
        <w:t xml:space="preserve">Integrate practical, locally relevant projects into data science programs (e.g., analyzing Kampala traffic patterns using open-source city data) rather than purely theoretical coursework.</w:t>
      </w:r>
    </w:p>
    <w:p>
      <w:pPr>
        <w:numPr>
          <w:ilvl w:val="0"/>
          <w:numId w:val="1001"/>
        </w:numPr>
        <w:pStyle w:val="Compact"/>
      </w:pPr>
      <w:r>
        <w:rPr>
          <w:bCs/>
          <w:b/>
        </w:rPr>
        <w:t xml:space="preserve">Public-Private Partnerships:</w:t>
      </w:r>
      <w:r>
        <w:t xml:space="preserve"> </w:t>
      </w:r>
      <w:r>
        <w:t xml:space="preserve">Establish a Kampala-based "Uganda Data Science Hub" hosted by Makerere or the National Information Technology Authority (NITA-U), facilitating collaboration between government, academia, and startups on real-world challenges.</w:t>
      </w:r>
    </w:p>
    <w:p>
      <w:pPr>
        <w:numPr>
          <w:ilvl w:val="0"/>
          <w:numId w:val="1001"/>
        </w:numPr>
        <w:pStyle w:val="Compact"/>
      </w:pPr>
      <w:r>
        <w:rPr>
          <w:bCs/>
          <w:b/>
        </w:rPr>
        <w:t xml:space="preserve">Investment in Infrastructure:</w:t>
      </w:r>
      <w:r>
        <w:t xml:space="preserve"> </w:t>
      </w:r>
      <w:r>
        <w:t xml:space="preserve">Prioritize reliable power and high-speed internet connectivity in key innovation districts of Kampala to support data processing demands.</w:t>
      </w:r>
    </w:p>
    <w:p>
      <w:pPr>
        <w:numPr>
          <w:ilvl w:val="0"/>
          <w:numId w:val="1001"/>
        </w:numPr>
        <w:pStyle w:val="Compact"/>
      </w:pPr>
      <w:r>
        <w:rPr>
          <w:bCs/>
          <w:b/>
        </w:rPr>
        <w:t xml:space="preserve">Raising Awareness:</w:t>
      </w:r>
      <w:r>
        <w:t xml:space="preserve"> </w:t>
      </w:r>
      <w:r>
        <w:t xml:space="preserve">Launch national campaigns showcasing successful Data Scientist projects within Uganda Kampala (e.g., "How a Kampala Data Scientist Predicted Flood Risks") to demystify the role and attract local talent.</w:t>
      </w:r>
    </w:p>
    <w:bookmarkEnd w:id="24"/>
    <w:bookmarkStart w:id="25" w:name="conclusion-the-imperative-for-investment"/>
    <w:p>
      <w:pPr>
        <w:pStyle w:val="Heading2"/>
      </w:pPr>
      <w:r>
        <w:t xml:space="preserve">5. Conclusion: The Imperative for Investment</w:t>
      </w:r>
    </w:p>
    <w:p>
      <w:pPr>
        <w:pStyle w:val="FirstParagraph"/>
      </w:pPr>
      <w:r>
        <w:t xml:space="preserve">The dissertation concludes that the Data Scientist is not a luxury but a necessity for Uganda, particularly within Kampala, to transition from reactive to proactive development. As Kampala continues its explosive growth – grappling with urbanization pressures, climate vulnerability, and economic shifts – evidence-based decision-making powered by skilled Data Scientists becomes paramount. Investing in developing this talent pool locally is an investment in Uganda's self-reliance and innovation capacity. The future of sustainable development in Kampala hinges on empowering Ugandan Data Scientists to translate the vast ocean of available data into tangible solutions that improve lives, optimize resource allocation, and drive inclusive economic growth across the city and the nation. The time for deliberate action to nurture this critical profession within Uganda Kampala is now.</w:t>
      </w:r>
    </w:p>
    <w:bookmarkEnd w:id="25"/>
    <w:bookmarkStart w:id="26" w:name="references-illustrative"/>
    <w:p>
      <w:pPr>
        <w:pStyle w:val="Heading2"/>
      </w:pPr>
      <w:r>
        <w:t xml:space="preserve">References (Illustrative)</w:t>
      </w:r>
    </w:p>
    <w:p>
      <w:pPr>
        <w:pStyle w:val="FirstParagraph"/>
      </w:pPr>
      <w:r>
        <w:t xml:space="preserve">(Note: Actual dissertation would include specific academic sources and Ugandan government reports.)</w:t>
      </w:r>
    </w:p>
    <w:p>
      <w:pPr>
        <w:numPr>
          <w:ilvl w:val="0"/>
          <w:numId w:val="1002"/>
        </w:numPr>
        <w:pStyle w:val="Compact"/>
      </w:pPr>
      <w:r>
        <w:t xml:space="preserve">Uganda Bureau of Statistics. (2023). *Uganda National Household Survey Report*. Kampala.</w:t>
      </w:r>
    </w:p>
    <w:p>
      <w:pPr>
        <w:numPr>
          <w:ilvl w:val="0"/>
          <w:numId w:val="1002"/>
        </w:numPr>
        <w:pStyle w:val="Compact"/>
      </w:pPr>
      <w:r>
        <w:t xml:space="preserve">Mugisha, J. K., &amp; Nkuna, R. A. (2021). *Data Science for Development in Sub-Saharan Africa*. Journal of African Development Studies.</w:t>
      </w:r>
    </w:p>
    <w:p>
      <w:pPr>
        <w:numPr>
          <w:ilvl w:val="0"/>
          <w:numId w:val="1002"/>
        </w:numPr>
        <w:pStyle w:val="Compact"/>
      </w:pPr>
      <w:r>
        <w:t xml:space="preserve">National Information Technology Authority-Uganda (NITA-U). (2023). *Uganda Digital Economy Policy Framework*.</w:t>
      </w:r>
    </w:p>
    <w:p>
      <w:pPr>
        <w:numPr>
          <w:ilvl w:val="0"/>
          <w:numId w:val="1002"/>
        </w:numPr>
        <w:pStyle w:val="Compact"/>
      </w:pPr>
      <w:r>
        <w:t xml:space="preserve">Makerere University. (2024). *Curriculum Review for Data Science Programs*. Kampal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Data Scientist in Uganda Kampala</dc:title>
  <dc:creator/>
  <dc:language>en</dc:language>
  <cp:keywords/>
  <dcterms:created xsi:type="dcterms:W3CDTF">2026-07-10T18:07:32Z</dcterms:created>
  <dcterms:modified xsi:type="dcterms:W3CDTF">2026-07-10T18:07:32Z</dcterms:modified>
</cp:coreProperties>
</file>

<file path=docProps/custom.xml><?xml version="1.0" encoding="utf-8"?>
<Properties xmlns="http://schemas.openxmlformats.org/officeDocument/2006/custom-properties" xmlns:vt="http://schemas.openxmlformats.org/officeDocument/2006/docPropsVTypes"/>
</file>